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Ind w:w="52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885"/>
        <w:gridCol w:w="3545"/>
      </w:tblGrid>
      <w:tr w:rsidR="000F5B07" w:rsidRPr="000F5B07" w14:paraId="6F509A52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DFDF"/>
            <w:noWrap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E0B5052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B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FDFDF"/>
            <w:noWrap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31532F4" w14:textId="57C4E7B7" w:rsidR="000F5B07" w:rsidRPr="000F5B07" w:rsidRDefault="0069694B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bile Fair</w:t>
            </w:r>
          </w:p>
        </w:tc>
      </w:tr>
      <w:tr w:rsidR="000F5B07" w:rsidRPr="000F5B07" w14:paraId="1D61A9D3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23D3A46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F133ED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itiating</w:t>
            </w:r>
          </w:p>
        </w:tc>
      </w:tr>
      <w:tr w:rsidR="000F5B07" w:rsidRPr="000F5B07" w14:paraId="631B1025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6BCB9E5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1346BDE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Kickoff meeting</w:t>
            </w:r>
          </w:p>
        </w:tc>
      </w:tr>
      <w:tr w:rsidR="000F5B07" w:rsidRPr="000F5B07" w14:paraId="5AFED987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04735E2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6EADBCB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Create Project Charter</w:t>
            </w:r>
          </w:p>
        </w:tc>
      </w:tr>
      <w:tr w:rsidR="000F5B07" w:rsidRPr="000F5B07" w14:paraId="4C8B3FFD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EC07A0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2ED816E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Charter Signed</w:t>
            </w:r>
          </w:p>
        </w:tc>
      </w:tr>
      <w:tr w:rsidR="000F5B07" w:rsidRPr="000F5B07" w14:paraId="5403854A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5229D63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BFC9596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anning</w:t>
            </w:r>
          </w:p>
        </w:tc>
      </w:tr>
      <w:tr w:rsidR="000F5B07" w:rsidRPr="000F5B07" w14:paraId="1D76A974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1D5402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2C8853" w14:textId="5957B2D3" w:rsidR="000F5B07" w:rsidRPr="000F5B07" w:rsidRDefault="0069694B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nagement Documentation</w:t>
            </w:r>
          </w:p>
        </w:tc>
      </w:tr>
      <w:tr w:rsidR="000F5B07" w:rsidRPr="000F5B07" w14:paraId="48EB6E85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4F7DB0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.1.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95ABC5" w14:textId="1B8BF8C0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eate </w:t>
            </w:r>
            <w:r w:rsidR="0069694B">
              <w:rPr>
                <w:rFonts w:ascii="Times New Roman" w:eastAsia="Times New Roman" w:hAnsi="Times New Roman" w:cs="Times New Roman"/>
                <w:sz w:val="24"/>
                <w:szCs w:val="24"/>
              </w:rPr>
              <w:t>Project Charter</w:t>
            </w:r>
          </w:p>
        </w:tc>
      </w:tr>
      <w:tr w:rsidR="000F5B07" w:rsidRPr="000F5B07" w14:paraId="120D88A6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AFBC8E0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.1.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55E3B5" w14:textId="14A8E9B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eate Team </w:t>
            </w:r>
            <w:r w:rsidR="0069694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ster </w:t>
            </w:r>
          </w:p>
        </w:tc>
      </w:tr>
      <w:tr w:rsidR="000F5B07" w:rsidRPr="000F5B07" w14:paraId="405FBFA8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3FFF61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.1.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34F31F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Communications Management Plan</w:t>
            </w:r>
          </w:p>
        </w:tc>
      </w:tr>
      <w:tr w:rsidR="000F5B07" w:rsidRPr="000F5B07" w14:paraId="10ABF381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712631" w14:textId="040DEB6B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.1.</w:t>
            </w:r>
            <w:r w:rsidR="00C85420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D2F91F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Create WBS</w:t>
            </w:r>
          </w:p>
        </w:tc>
      </w:tr>
      <w:tr w:rsidR="000F5B07" w:rsidRPr="000F5B07" w14:paraId="4F48CE7C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FA95C27" w14:textId="020A4094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.1.</w:t>
            </w:r>
            <w:r w:rsidR="00C85420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41182A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Create Gantt Chart</w:t>
            </w:r>
          </w:p>
        </w:tc>
      </w:tr>
      <w:tr w:rsidR="000F5B07" w:rsidRPr="000F5B07" w14:paraId="33CEFD8D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2652F9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449F1D3" w14:textId="3A9C2E8C" w:rsidR="000F5B07" w:rsidRPr="00290FF4" w:rsidRDefault="00290FF4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uild</w:t>
            </w:r>
          </w:p>
        </w:tc>
      </w:tr>
      <w:tr w:rsidR="000F5B07" w:rsidRPr="000F5B07" w14:paraId="26C39192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E1D228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.2.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480A65" w14:textId="1D2FAB7A" w:rsidR="000F5B07" w:rsidRPr="000F5B07" w:rsidRDefault="0069694B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ign the website</w:t>
            </w:r>
          </w:p>
        </w:tc>
      </w:tr>
      <w:tr w:rsidR="000F5B07" w:rsidRPr="000F5B07" w14:paraId="3B5F612E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B44F74" w14:textId="77777777" w:rsidR="000F5B07" w:rsidRPr="000F5B07" w:rsidRDefault="000F5B0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5B07">
              <w:rPr>
                <w:rFonts w:ascii="Times New Roman" w:eastAsia="Times New Roman" w:hAnsi="Times New Roman" w:cs="Times New Roman"/>
                <w:sz w:val="24"/>
                <w:szCs w:val="24"/>
              </w:rPr>
              <w:t>2.2.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B58DE93" w14:textId="5CA3C389" w:rsidR="000F5B07" w:rsidRPr="000F5B07" w:rsidRDefault="0069694B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ild the website</w:t>
            </w:r>
          </w:p>
        </w:tc>
      </w:tr>
      <w:tr w:rsidR="00290FF4" w:rsidRPr="000F5B07" w14:paraId="365CD7CE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8E66CC" w14:textId="4EC3F10D" w:rsidR="00290FF4" w:rsidRPr="000F5B07" w:rsidRDefault="00816E4D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20A75FB" w14:textId="1D7014A1" w:rsidR="00290FF4" w:rsidRPr="00816E4D" w:rsidRDefault="00816E4D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sign</w:t>
            </w:r>
            <w:r w:rsidR="001013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and Documentation</w:t>
            </w:r>
          </w:p>
        </w:tc>
      </w:tr>
      <w:tr w:rsidR="0090562A" w:rsidRPr="000F5B07" w14:paraId="70070823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6116BA0" w14:textId="23AAD0F1" w:rsidR="0090562A" w:rsidRDefault="00E67143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55A9B5D" w14:textId="47142BD2" w:rsidR="00E67143" w:rsidRPr="00E67143" w:rsidRDefault="00E67143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ing Wireframes</w:t>
            </w:r>
          </w:p>
        </w:tc>
      </w:tr>
      <w:tr w:rsidR="0090562A" w:rsidRPr="000F5B07" w14:paraId="07DE89DD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8D0203F" w14:textId="3FCA9504" w:rsidR="0090562A" w:rsidRDefault="00E67143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</w:t>
            </w:r>
            <w:r w:rsidR="001D0C73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37202B4" w14:textId="3A2577AB" w:rsidR="0090562A" w:rsidRPr="001D0C73" w:rsidRDefault="000C345C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search</w:t>
            </w:r>
          </w:p>
        </w:tc>
      </w:tr>
      <w:tr w:rsidR="0090562A" w:rsidRPr="000F5B07" w14:paraId="7312FCA0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F5B87EC" w14:textId="21317DA0" w:rsidR="0090562A" w:rsidRDefault="001D0C73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57A621E" w14:textId="04C616AC" w:rsidR="0090562A" w:rsidRPr="000C345C" w:rsidRDefault="000C345C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sting</w:t>
            </w:r>
          </w:p>
        </w:tc>
      </w:tr>
      <w:tr w:rsidR="0090562A" w:rsidRPr="000F5B07" w14:paraId="729945D1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A727D56" w14:textId="38D0AAEF" w:rsidR="0090562A" w:rsidRDefault="00707D80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3F25C8" w14:textId="5FFCD1F4" w:rsidR="00707D80" w:rsidRDefault="00707D80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ling</w:t>
            </w:r>
          </w:p>
        </w:tc>
      </w:tr>
      <w:tr w:rsidR="0090562A" w:rsidRPr="000F5B07" w14:paraId="4BD45B50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D184CCC" w14:textId="677EE9B9" w:rsidR="0090562A" w:rsidRPr="00C60B97" w:rsidRDefault="00C60B97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472147" w14:textId="0D42DF55" w:rsidR="0090562A" w:rsidRPr="00441476" w:rsidRDefault="00441476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 Flow Diagrams</w:t>
            </w:r>
          </w:p>
        </w:tc>
      </w:tr>
      <w:tr w:rsidR="0090562A" w:rsidRPr="000F5B07" w14:paraId="1A0D3C03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CBFE095" w14:textId="5FAE38DB" w:rsidR="0090562A" w:rsidRPr="00441476" w:rsidRDefault="00441476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81789C5" w14:textId="65F3FE42" w:rsidR="0090562A" w:rsidRPr="00441476" w:rsidRDefault="00441476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ntity Relationship Diagrams</w:t>
            </w:r>
          </w:p>
        </w:tc>
      </w:tr>
      <w:tr w:rsidR="0090562A" w:rsidRPr="000F5B07" w14:paraId="0D7EE182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8C3F2B8" w14:textId="36E86590" w:rsidR="0090562A" w:rsidRPr="00707D80" w:rsidRDefault="0056226D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433616" w14:textId="74FD5D12" w:rsidR="0090562A" w:rsidRPr="0056226D" w:rsidRDefault="0056226D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nalysis</w:t>
            </w:r>
          </w:p>
        </w:tc>
      </w:tr>
      <w:tr w:rsidR="0090562A" w:rsidRPr="000F5B07" w14:paraId="2140870F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9DE0D6" w14:textId="6A083AC4" w:rsidR="0090562A" w:rsidRPr="0056226D" w:rsidRDefault="0056226D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C75CD0" w14:textId="5BD5178A" w:rsidR="0090562A" w:rsidRPr="00EF6FF9" w:rsidRDefault="00D42565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ogo Creation</w:t>
            </w:r>
          </w:p>
        </w:tc>
      </w:tr>
      <w:tr w:rsidR="0090562A" w:rsidRPr="000F5B07" w14:paraId="5A137536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38A08B7" w14:textId="03FAF59E" w:rsidR="0090562A" w:rsidRDefault="00D42565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17D2C26" w14:textId="70007C4D" w:rsidR="0090562A" w:rsidRPr="00D42565" w:rsidRDefault="00D42565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 Requirement Statements</w:t>
            </w:r>
          </w:p>
        </w:tc>
      </w:tr>
      <w:tr w:rsidR="0090562A" w:rsidRPr="000F5B07" w14:paraId="3831B7F1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84766E" w14:textId="4E50796E" w:rsidR="0090562A" w:rsidRDefault="00D42565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FC01D52" w14:textId="6A158408" w:rsidR="0090562A" w:rsidRPr="00D42565" w:rsidRDefault="00D42565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ction Narratives</w:t>
            </w:r>
          </w:p>
        </w:tc>
      </w:tr>
      <w:tr w:rsidR="0090562A" w:rsidRPr="000F5B07" w14:paraId="61468524" w14:textId="77777777" w:rsidTr="003F0537">
        <w:trPr>
          <w:tblCellSpacing w:w="15" w:type="dxa"/>
        </w:trPr>
        <w:tc>
          <w:tcPr>
            <w:tcW w:w="81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66A7AC8" w14:textId="13614DC8" w:rsidR="0090562A" w:rsidRDefault="006A2495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DF52985" w14:textId="2F13C37D" w:rsidR="0090562A" w:rsidRPr="006A2495" w:rsidRDefault="006A2495" w:rsidP="000F5B0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al Documentation</w:t>
            </w:r>
          </w:p>
        </w:tc>
      </w:tr>
    </w:tbl>
    <w:p w14:paraId="2AAEDFBC" w14:textId="77777777" w:rsidR="00E806E5" w:rsidRDefault="003F0537"/>
    <w:sectPr w:rsidR="00E80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1NTMzNjMzNzY2MTFQ0lEKTi0uzszPAykwrAUAEXdA9CwAAAA="/>
  </w:docVars>
  <w:rsids>
    <w:rsidRoot w:val="000F5B07"/>
    <w:rsid w:val="000C345C"/>
    <w:rsid w:val="000F5B07"/>
    <w:rsid w:val="00101333"/>
    <w:rsid w:val="001D0C73"/>
    <w:rsid w:val="00290FF4"/>
    <w:rsid w:val="00293D47"/>
    <w:rsid w:val="003F0537"/>
    <w:rsid w:val="004305F5"/>
    <w:rsid w:val="00441476"/>
    <w:rsid w:val="0056226D"/>
    <w:rsid w:val="0069694B"/>
    <w:rsid w:val="006A2495"/>
    <w:rsid w:val="00707D80"/>
    <w:rsid w:val="0078077C"/>
    <w:rsid w:val="00816E4D"/>
    <w:rsid w:val="008869E3"/>
    <w:rsid w:val="0090562A"/>
    <w:rsid w:val="009F4744"/>
    <w:rsid w:val="00C40300"/>
    <w:rsid w:val="00C60B97"/>
    <w:rsid w:val="00C85420"/>
    <w:rsid w:val="00D42565"/>
    <w:rsid w:val="00E67143"/>
    <w:rsid w:val="00EF6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03543"/>
  <w15:chartTrackingRefBased/>
  <w15:docId w15:val="{F74D34CF-F912-4BC4-A101-5B79E89B5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7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47108">
          <w:marLeft w:val="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076">
          <w:marLeft w:val="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3017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1859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7040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4144">
          <w:marLeft w:val="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3867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28786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209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27817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7765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4777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2244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09345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3713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9452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8781">
          <w:marLeft w:val="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7325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8106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418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6946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40953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6881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155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1229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56652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56960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0135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4610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71044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79352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6201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2801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7910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4382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03837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21862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7004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41807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5813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7263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39600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115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42048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53336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82678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6131">
          <w:marLeft w:val="52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11573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0256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8407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7219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0554">
          <w:marLeft w:val="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8727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3853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67029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52244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01837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5568">
          <w:marLeft w:val="3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0913">
          <w:marLeft w:val="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8619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09706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8213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319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8690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5287">
          <w:marLeft w:val="21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D Sissom</dc:creator>
  <cp:keywords/>
  <dc:description/>
  <cp:lastModifiedBy>Keith, Jordyn L</cp:lastModifiedBy>
  <cp:revision>22</cp:revision>
  <dcterms:created xsi:type="dcterms:W3CDTF">2022-04-27T18:19:00Z</dcterms:created>
  <dcterms:modified xsi:type="dcterms:W3CDTF">2022-04-27T18:37:00Z</dcterms:modified>
</cp:coreProperties>
</file>